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/>
            <w:hyperlink r:id="rId22">
              <w:r>
                <w:rPr>
                  <w:rStyle w:val="Hyperlink"/>
                </w:rPr>
                <w:t xml:space="preserve">Devonshir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Emerald Hill Road Nos. 87 to 107 and Saunders Road Nos. 32 to 56 (Even Nos) (Emerald Hill Conservation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illview Terrac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ckenzie Road Nos. 68 to 148 and Bukit Timah Road (Nos. 73 to 9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kepeac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/>
            <w:hyperlink r:id="rId30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/>
            <w:hyperlink r:id="rId31">
              <w:r>
                <w:rPr>
                  <w:rStyle w:val="Hyperlink"/>
                </w:rPr>
                <w:t xml:space="preserve">Mount Sophia, Adis Road, Sophia Road, Wilkie Terrrace, Wilkie Road, and Upper Wilki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3 March 202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Emerald-Hill-Road-Saunders-Road.pdf" TargetMode="External" /><Relationship Type="http://schemas.openxmlformats.org/officeDocument/2006/relationships/hyperlink" Id="rId24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Hillview-Terrace-Area.gif" TargetMode="External" /><Relationship Type="http://schemas.openxmlformats.org/officeDocument/2006/relationships/hyperlink" Id="rId26" Target="https://www.ura.gov.sg/-/media/Corporate/Guidelines/Development-control/Street-Block-Plans/Jalan-Ayer.pdf" TargetMode="External" /><Relationship Type="http://schemas.openxmlformats.org/officeDocument/2006/relationships/hyperlink" Id="rId27" Target="https://www.ura.gov.sg/-/media/Corporate/Guidelines/Development-control/Street-Block-Plans/Jalan-Jurong-Kechil.pdf" TargetMode="External" /><Relationship Type="http://schemas.openxmlformats.org/officeDocument/2006/relationships/hyperlink" Id="rId35" Target="https://www.ura.gov.sg/-/media/Corporate/Guidelines/Development-control/Street-Block-Plans/Sembawang-Road.pdf" TargetMode="External" /><Relationship Type="http://schemas.openxmlformats.org/officeDocument/2006/relationships/hyperlink" Id="rId37" Target="https://www.ura.gov.sg/-/media/Corporate/Guidelines/Development-control/Street-Block-Plans/Upper-Bukit-Timah-Road.pdf" TargetMode="External" /><Relationship Type="http://schemas.openxmlformats.org/officeDocument/2006/relationships/hyperlink" Id="rId38" Target="https://www.ura.gov.sg/-/media/Corporate/Guidelines/Development-control/Street-Block-Plans/Upper-Thomson-Road.gif" TargetMode="External" /><Relationship Type="http://schemas.openxmlformats.org/officeDocument/2006/relationships/hyperlink" Id="rId39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20/Mar/dc20-02" TargetMode="External" /><Relationship Type="http://schemas.openxmlformats.org/officeDocument/2006/relationships/hyperlink" Id="rId22" Target="https://www.ura.gov.sg/Corporate/Data/circulars/Archive/1994/apr/dc94-05" TargetMode="External" /><Relationship Type="http://schemas.openxmlformats.org/officeDocument/2006/relationships/hyperlink" Id="rId34" Target="https://www.ura.gov.sg/Corporate/Data/circulars/Archive/2008/dec/dc08-22" TargetMode="External" /><Relationship Type="http://schemas.openxmlformats.org/officeDocument/2006/relationships/hyperlink" Id="rId31" Target="https://www.ura.gov.sg/Corporate/Data/circulars/Archive/2008/dec/dc08-24" TargetMode="External" /><Relationship Type="http://schemas.openxmlformats.org/officeDocument/2006/relationships/hyperlink" Id="rId33" Target="https://www.ura.gov.sg/Corporate/Data/circulars/Archive/2008/jun/dc08-12" TargetMode="External" /><Relationship Type="http://schemas.openxmlformats.org/officeDocument/2006/relationships/hyperlink" Id="rId30" Target="https://www.ura.gov.sg/Corporate/Data/circulars/Archive/2014/jun/dc14-08" TargetMode="External" /><Relationship Type="http://schemas.openxmlformats.org/officeDocument/2006/relationships/hyperlink" Id="rId32" Target="https://www.ura.gov.sg/Corporate/Data/circulars/Archive/2015/dec/dc15-10" TargetMode="External" /><Relationship Type="http://schemas.openxmlformats.org/officeDocument/2006/relationships/hyperlink" Id="rId36" Target="https://www.ura.gov.sg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Emerald-Hill-Road-Saunders-Road.pdf" TargetMode="External" /><Relationship Type="http://schemas.openxmlformats.org/officeDocument/2006/relationships/hyperlink" Id="rId24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Hillview-Terrace-Area.gif" TargetMode="External" /><Relationship Type="http://schemas.openxmlformats.org/officeDocument/2006/relationships/hyperlink" Id="rId26" Target="https://www.ura.gov.sg/-/media/Corporate/Guidelines/Development-control/Street-Block-Plans/Jalan-Ayer.pdf" TargetMode="External" /><Relationship Type="http://schemas.openxmlformats.org/officeDocument/2006/relationships/hyperlink" Id="rId27" Target="https://www.ura.gov.sg/-/media/Corporate/Guidelines/Development-control/Street-Block-Plans/Jalan-Jurong-Kechil.pdf" TargetMode="External" /><Relationship Type="http://schemas.openxmlformats.org/officeDocument/2006/relationships/hyperlink" Id="rId35" Target="https://www.ura.gov.sg/-/media/Corporate/Guidelines/Development-control/Street-Block-Plans/Sembawang-Road.pdf" TargetMode="External" /><Relationship Type="http://schemas.openxmlformats.org/officeDocument/2006/relationships/hyperlink" Id="rId37" Target="https://www.ura.gov.sg/-/media/Corporate/Guidelines/Development-control/Street-Block-Plans/Upper-Bukit-Timah-Road.pdf" TargetMode="External" /><Relationship Type="http://schemas.openxmlformats.org/officeDocument/2006/relationships/hyperlink" Id="rId38" Target="https://www.ura.gov.sg/-/media/Corporate/Guidelines/Development-control/Street-Block-Plans/Upper-Thomson-Road.gif" TargetMode="External" /><Relationship Type="http://schemas.openxmlformats.org/officeDocument/2006/relationships/hyperlink" Id="rId39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20/Mar/dc20-02" TargetMode="External" /><Relationship Type="http://schemas.openxmlformats.org/officeDocument/2006/relationships/hyperlink" Id="rId22" Target="https://www.ura.gov.sg/Corporate/Data/circulars/Archive/1994/apr/dc94-05" TargetMode="External" /><Relationship Type="http://schemas.openxmlformats.org/officeDocument/2006/relationships/hyperlink" Id="rId34" Target="https://www.ura.gov.sg/Corporate/Data/circulars/Archive/2008/dec/dc08-22" TargetMode="External" /><Relationship Type="http://schemas.openxmlformats.org/officeDocument/2006/relationships/hyperlink" Id="rId31" Target="https://www.ura.gov.sg/Corporate/Data/circulars/Archive/2008/dec/dc08-24" TargetMode="External" /><Relationship Type="http://schemas.openxmlformats.org/officeDocument/2006/relationships/hyperlink" Id="rId33" Target="https://www.ura.gov.sg/Corporate/Data/circulars/Archive/2008/jun/dc08-12" TargetMode="External" /><Relationship Type="http://schemas.openxmlformats.org/officeDocument/2006/relationships/hyperlink" Id="rId30" Target="https://www.ura.gov.sg/Corporate/Data/circulars/Archive/2014/jun/dc14-08" TargetMode="External" /><Relationship Type="http://schemas.openxmlformats.org/officeDocument/2006/relationships/hyperlink" Id="rId32" Target="https://www.ura.gov.sg/Corporate/Data/circulars/Archive/2015/dec/dc15-10" TargetMode="External" /><Relationship Type="http://schemas.openxmlformats.org/officeDocument/2006/relationships/hyperlink" Id="rId36" Target="https://www.ura.gov.sg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9Z</dcterms:created>
  <dcterms:modified xsi:type="dcterms:W3CDTF">2024-05-23T0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